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D8BEEC"/>
  <w:body>
    <w:p w14:paraId="268C7185" w14:textId="77777777" w:rsidR="00945709" w:rsidRPr="00945709" w:rsidRDefault="00945709" w:rsidP="00E8358B">
      <w:pPr>
        <w:autoSpaceDE w:val="0"/>
        <w:autoSpaceDN w:val="0"/>
        <w:adjustRightInd w:val="0"/>
        <w:spacing w:after="0" w:line="240" w:lineRule="auto"/>
        <w:rPr>
          <w:rFonts w:ascii="BNazaninBold" w:hAnsi="BNazaninBold" w:cs="B Nazanin"/>
          <w:sz w:val="24"/>
          <w:szCs w:val="24"/>
          <w:rtl/>
        </w:rPr>
      </w:pPr>
    </w:p>
    <w:p w14:paraId="34AC03E5" w14:textId="3DB718B0" w:rsidR="00E8358B" w:rsidRPr="00945709" w:rsidRDefault="00E8358B" w:rsidP="00427858">
      <w:pPr>
        <w:autoSpaceDE w:val="0"/>
        <w:autoSpaceDN w:val="0"/>
        <w:adjustRightInd w:val="0"/>
        <w:spacing w:after="0" w:line="240" w:lineRule="auto"/>
        <w:rPr>
          <w:rFonts w:ascii="BNazaninBold" w:hAnsi="BNazaninBold" w:cs="B Nazanin"/>
          <w:sz w:val="24"/>
          <w:szCs w:val="24"/>
        </w:rPr>
      </w:pPr>
      <w:r w:rsidRPr="00945709">
        <w:rPr>
          <w:rFonts w:ascii="BNazaninBold" w:hAnsi="BNazaninBold" w:cs="B Nazanin"/>
          <w:sz w:val="24"/>
          <w:szCs w:val="24"/>
          <w:rtl/>
        </w:rPr>
        <w:t xml:space="preserve">نام </w:t>
      </w:r>
      <w:r w:rsidR="00427858">
        <w:rPr>
          <w:rFonts w:ascii="BNazaninBold" w:hAnsi="BNazaninBold" w:cs="B Nazanin" w:hint="cs"/>
          <w:sz w:val="24"/>
          <w:szCs w:val="24"/>
          <w:rtl/>
        </w:rPr>
        <w:t>استاد</w:t>
      </w:r>
      <w:r w:rsidRPr="00945709">
        <w:rPr>
          <w:rFonts w:ascii="BNazaninBold" w:hAnsi="BNazaninBold" w:cs="B Nazanin"/>
          <w:sz w:val="24"/>
          <w:szCs w:val="24"/>
          <w:rtl/>
        </w:rPr>
        <w:t xml:space="preserve"> :</w:t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  <w:t xml:space="preserve"> </w:t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  <w:t>گروه آموزشي :</w:t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  <w:t xml:space="preserve"> رتبة دانشگاهي</w:t>
      </w:r>
      <w:r w:rsidRPr="00945709">
        <w:rPr>
          <w:rFonts w:ascii="BNazaninBold" w:hAnsi="BNazaninBold" w:cs="B Nazanin"/>
          <w:sz w:val="24"/>
          <w:szCs w:val="24"/>
        </w:rPr>
        <w:t xml:space="preserve"> :</w:t>
      </w:r>
    </w:p>
    <w:p w14:paraId="461E30CC" w14:textId="6A22FF76" w:rsidR="00E8358B" w:rsidRPr="00945709" w:rsidRDefault="00E8358B" w:rsidP="00E8358B">
      <w:pPr>
        <w:autoSpaceDE w:val="0"/>
        <w:autoSpaceDN w:val="0"/>
        <w:adjustRightInd w:val="0"/>
        <w:spacing w:after="0" w:line="240" w:lineRule="auto"/>
        <w:rPr>
          <w:rFonts w:ascii="BNazaninBold" w:hAnsi="BNazaninBold" w:cs="B Nazanin"/>
          <w:sz w:val="24"/>
          <w:szCs w:val="24"/>
          <w:rtl/>
        </w:rPr>
      </w:pPr>
      <w:r w:rsidRPr="00945709">
        <w:rPr>
          <w:rFonts w:ascii="BNazaninBold" w:hAnsi="BNazaninBold" w:cs="B Nazanin"/>
          <w:sz w:val="24"/>
          <w:szCs w:val="24"/>
          <w:rtl/>
        </w:rPr>
        <w:t>جنس :</w:t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</w:r>
      <w:r w:rsidRPr="00945709">
        <w:rPr>
          <w:rFonts w:ascii="BNazaninBold" w:hAnsi="BNazaninBold" w:cs="B Nazanin"/>
          <w:sz w:val="24"/>
          <w:szCs w:val="24"/>
          <w:rtl/>
        </w:rPr>
        <w:tab/>
        <w:t>سابقة تدريس</w:t>
      </w:r>
      <w:r w:rsidRPr="00945709">
        <w:rPr>
          <w:rFonts w:ascii="BNazaninBold" w:hAnsi="BNazaninBold" w:cs="B Nazanin"/>
          <w:sz w:val="24"/>
          <w:szCs w:val="24"/>
        </w:rPr>
        <w:t xml:space="preserve"> :</w:t>
      </w:r>
    </w:p>
    <w:p w14:paraId="7FF30992" w14:textId="18CF2DC6" w:rsidR="00E8358B" w:rsidRPr="00945709" w:rsidRDefault="00E8358B" w:rsidP="00E8358B">
      <w:pPr>
        <w:rPr>
          <w:rFonts w:cs="B Nazanin"/>
          <w:b/>
          <w:bCs/>
          <w:sz w:val="28"/>
          <w:szCs w:val="28"/>
          <w:rtl/>
        </w:rPr>
      </w:pPr>
      <w:r w:rsidRPr="00945709">
        <w:rPr>
          <w:rFonts w:ascii="BYagutBold" w:cs="B Nazanin" w:hint="cs"/>
          <w:b/>
          <w:bCs/>
          <w:sz w:val="26"/>
          <w:szCs w:val="28"/>
          <w:rtl/>
        </w:rPr>
        <w:t>الف</w:t>
      </w:r>
      <w:r w:rsidRPr="00945709">
        <w:rPr>
          <w:rFonts w:ascii="BYagutBold" w:cs="B Nazanin"/>
          <w:b/>
          <w:bCs/>
          <w:sz w:val="26"/>
          <w:szCs w:val="28"/>
          <w:rtl/>
        </w:rPr>
        <w:t xml:space="preserve"> ) </w:t>
      </w:r>
      <w:r w:rsidRPr="00945709">
        <w:rPr>
          <w:rFonts w:ascii="BYagutBold" w:cs="B Nazanin" w:hint="cs"/>
          <w:b/>
          <w:bCs/>
          <w:sz w:val="26"/>
          <w:szCs w:val="28"/>
          <w:rtl/>
        </w:rPr>
        <w:t>اطلاعات</w:t>
      </w:r>
      <w:r w:rsidRPr="00945709">
        <w:rPr>
          <w:rFonts w:ascii="BYagutBold" w:cs="B Nazanin"/>
          <w:b/>
          <w:bCs/>
          <w:sz w:val="26"/>
          <w:szCs w:val="28"/>
          <w:rtl/>
        </w:rPr>
        <w:t xml:space="preserve"> </w:t>
      </w:r>
      <w:r w:rsidRPr="00945709">
        <w:rPr>
          <w:rFonts w:ascii="BYagutBold" w:cs="B Nazanin" w:hint="cs"/>
          <w:b/>
          <w:bCs/>
          <w:sz w:val="26"/>
          <w:szCs w:val="28"/>
          <w:rtl/>
        </w:rPr>
        <w:t>عمومي</w:t>
      </w:r>
      <w:r w:rsidRPr="00945709">
        <w:rPr>
          <w:rFonts w:ascii="BYagutBold" w:cs="B Nazanin"/>
          <w:b/>
          <w:bCs/>
          <w:sz w:val="26"/>
          <w:szCs w:val="28"/>
        </w:rPr>
        <w:t xml:space="preserve"> :</w:t>
      </w:r>
    </w:p>
    <w:p w14:paraId="5F1BC2E5" w14:textId="00E48A94" w:rsidR="00E8358B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نام درس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78E6EC17" w14:textId="6B209CE5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میزان واحد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1E18F9C9" w14:textId="18BAFA82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رشته و مقطع تحصیلی فراگیران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3D74D5D7" w14:textId="58291588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ترم تحصیلی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06B3714C" w14:textId="3B2BE71C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محل تشکیل کلاس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473CD86B" w14:textId="1E4DFBCF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رس پیش نیاز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2486077B" w14:textId="79BDC968" w:rsidR="00E90F68" w:rsidRPr="00945709" w:rsidRDefault="00E90F68" w:rsidP="00E8358B">
      <w:pPr>
        <w:rPr>
          <w:rFonts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مدرسین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2D38A35D" w14:textId="70F171E3" w:rsidR="00E90F68" w:rsidRPr="00945709" w:rsidRDefault="00E90F68" w:rsidP="00E8358B">
      <w:pPr>
        <w:rPr>
          <w:rFonts w:ascii="BYagutBold" w:cs="B Nazanin"/>
          <w:b/>
          <w:bCs/>
          <w:sz w:val="26"/>
          <w:szCs w:val="28"/>
          <w:rtl/>
        </w:rPr>
      </w:pPr>
      <w:r w:rsidRPr="00945709">
        <w:rPr>
          <w:rFonts w:ascii="BYagutBold" w:cs="B Nazanin" w:hint="cs"/>
          <w:b/>
          <w:bCs/>
          <w:sz w:val="26"/>
          <w:szCs w:val="28"/>
          <w:rtl/>
        </w:rPr>
        <w:t>ب) مقدمه :</w:t>
      </w:r>
    </w:p>
    <w:p w14:paraId="79AB1530" w14:textId="653A73A2" w:rsidR="00E90F68" w:rsidRPr="00945709" w:rsidRDefault="00E90F68" w:rsidP="00E8358B">
      <w:pPr>
        <w:rPr>
          <w:rFonts w:cs="B Nazanin"/>
          <w:sz w:val="24"/>
          <w:szCs w:val="24"/>
          <w:rtl/>
        </w:rPr>
      </w:pPr>
      <w:r w:rsidRPr="00945709">
        <w:rPr>
          <w:rFonts w:ascii="BYagutBold" w:cs="B Nazanin" w:hint="cs"/>
          <w:sz w:val="24"/>
          <w:szCs w:val="24"/>
          <w:rtl/>
        </w:rPr>
        <w:t xml:space="preserve">مقدمه </w:t>
      </w:r>
      <w:r w:rsidRPr="00945709">
        <w:rPr>
          <w:rFonts w:ascii="BYagutBold" w:cs="B Nazanin"/>
          <w:sz w:val="24"/>
          <w:szCs w:val="24"/>
          <w:rtl/>
        </w:rPr>
        <w:tab/>
      </w:r>
      <w:r w:rsidRPr="00945709">
        <w:rPr>
          <w:rFonts w:ascii="BYagutBold" w:cs="B Nazanin"/>
          <w:sz w:val="24"/>
          <w:szCs w:val="24"/>
          <w:rtl/>
        </w:rPr>
        <w:tab/>
      </w:r>
      <w:r w:rsidRPr="00945709">
        <w:rPr>
          <w:rFonts w:ascii="BYagutBold" w:cs="B Nazanin"/>
          <w:sz w:val="24"/>
          <w:szCs w:val="24"/>
          <w:rtl/>
        </w:rPr>
        <w:tab/>
      </w:r>
      <w:r w:rsidRPr="00945709">
        <w:rPr>
          <w:rFonts w:ascii="BYagutBold" w:cs="B Nazanin"/>
          <w:sz w:val="24"/>
          <w:szCs w:val="24"/>
          <w:rtl/>
        </w:rPr>
        <w:tab/>
      </w:r>
      <w:r w:rsidRPr="00945709">
        <w:rPr>
          <w:rFonts w:ascii="BYagutBold" w:cs="B Nazanin"/>
          <w:sz w:val="24"/>
          <w:szCs w:val="24"/>
          <w:rtl/>
        </w:rPr>
        <w:tab/>
      </w:r>
      <w:r w:rsidRPr="00945709">
        <w:rPr>
          <w:rFonts w:ascii="BYagut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 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0E7304C4" w14:textId="1E12DF17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مقدمه با عنوان درس ارتباط دارد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55053E1C" w14:textId="5EAEDCE1" w:rsidR="00E90F68" w:rsidRPr="00945709" w:rsidRDefault="00E90F68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آیا در مقدمه اهمیت درس مطرح شده است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515E485C" w14:textId="25E62FA1" w:rsidR="00E90F68" w:rsidRPr="00945709" w:rsidRDefault="00390EAD" w:rsidP="00E8358B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Sakkal Majalla" w:hint="cs"/>
          <w:b/>
          <w:bCs/>
          <w:sz w:val="26"/>
          <w:szCs w:val="28"/>
          <w:rtl/>
        </w:rPr>
        <w:t>ج</w:t>
      </w:r>
      <w:r w:rsidR="00E90F68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اهداف کلی :</w:t>
      </w:r>
    </w:p>
    <w:p w14:paraId="37EB67DB" w14:textId="120CFFC3" w:rsidR="00E90F68" w:rsidRPr="00945709" w:rsidRDefault="00E90F68" w:rsidP="00E8358B">
      <w:pPr>
        <w:rPr>
          <w:rFonts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اهداف کلی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6D33D0" w:rsidRPr="00945709">
        <w:rPr>
          <w:rFonts w:ascii="Wingdings-Regular" w:hAnsi="BNazaninBold" w:cs="B Nazanin" w:hint="cs"/>
          <w:sz w:val="24"/>
          <w:szCs w:val="24"/>
          <w:rtl/>
        </w:rPr>
        <w:t xml:space="preserve"> 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6D33D0"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17BC9610" w14:textId="62C42A81" w:rsidR="006D33D0" w:rsidRPr="00945709" w:rsidRDefault="006D33D0" w:rsidP="00E8358B">
      <w:pPr>
        <w:rPr>
          <w:rFonts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رعایت افعال مناسب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1A9F92B9" w14:textId="40147A44" w:rsidR="006D33D0" w:rsidRPr="00945709" w:rsidRDefault="006D33D0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رعایت توالی منطقی موضوعات در اهداف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6CA36B73" w14:textId="3565FFF8" w:rsidR="006D33D0" w:rsidRPr="00945709" w:rsidRDefault="00390EAD" w:rsidP="00E8358B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B Nazanin" w:hint="cs"/>
          <w:b/>
          <w:bCs/>
          <w:sz w:val="26"/>
          <w:szCs w:val="28"/>
          <w:rtl/>
        </w:rPr>
        <w:t>د</w:t>
      </w:r>
      <w:r w:rsidR="006D33D0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اهداف ویژه یا عینی :</w:t>
      </w:r>
    </w:p>
    <w:p w14:paraId="1A004B4F" w14:textId="1FBE662B" w:rsidR="006D33D0" w:rsidRPr="00945709" w:rsidRDefault="006D33D0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اهداف ویژه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3A1950BA" w14:textId="66624D65" w:rsidR="006D33D0" w:rsidRPr="00945709" w:rsidRDefault="006D33D0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صحیح بودن افعال به کار برده شده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ندارد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64400A5C" w14:textId="410434BE" w:rsidR="006D33D0" w:rsidRPr="00945709" w:rsidRDefault="006D33D0" w:rsidP="00E8358B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آیا اهداف ویژه با اهداف کلی ارتباط دارد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160725AA" w14:textId="3AF48462" w:rsidR="006D33D0" w:rsidRPr="00945709" w:rsidRDefault="006D33D0" w:rsidP="00427858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>آیا حیطه های اهداف نوشته شده متناسب با موضوع درس است</w:t>
      </w:r>
      <w:r w:rsidR="00427858">
        <w:rPr>
          <w:rFonts w:ascii="Wingdings-Regular" w:hAnsi="BNazaninBold" w:cs="B Nazanin" w:hint="cs"/>
          <w:sz w:val="24"/>
          <w:szCs w:val="24"/>
          <w:rtl/>
        </w:rPr>
        <w:t xml:space="preserve">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51876DB4" w14:textId="77777777" w:rsidR="00427858" w:rsidRDefault="00427858" w:rsidP="00E8358B">
      <w:pPr>
        <w:rPr>
          <w:rFonts w:cs="B Nazanin"/>
          <w:b/>
          <w:bCs/>
          <w:sz w:val="28"/>
          <w:szCs w:val="28"/>
          <w:rtl/>
        </w:rPr>
      </w:pPr>
    </w:p>
    <w:p w14:paraId="538884E1" w14:textId="77777777" w:rsidR="00427858" w:rsidRDefault="00427858" w:rsidP="00E8358B">
      <w:pPr>
        <w:rPr>
          <w:rFonts w:cs="B Nazanin"/>
          <w:b/>
          <w:bCs/>
          <w:sz w:val="28"/>
          <w:szCs w:val="28"/>
          <w:rtl/>
        </w:rPr>
      </w:pPr>
    </w:p>
    <w:p w14:paraId="315EDFD9" w14:textId="61968DFB" w:rsidR="006D33D0" w:rsidRPr="00945709" w:rsidRDefault="00390EAD" w:rsidP="00E8358B">
      <w:pPr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ه</w:t>
      </w:r>
      <w:r w:rsidR="006D33D0" w:rsidRPr="00945709">
        <w:rPr>
          <w:rFonts w:cs="B Nazanin" w:hint="cs"/>
          <w:b/>
          <w:bCs/>
          <w:sz w:val="28"/>
          <w:szCs w:val="28"/>
          <w:rtl/>
        </w:rPr>
        <w:t>) روش تدریس :</w:t>
      </w:r>
    </w:p>
    <w:p w14:paraId="6BA976B7" w14:textId="3C9BB1A6" w:rsidR="006D33D0" w:rsidRPr="00945709" w:rsidRDefault="006D33D0" w:rsidP="00390EAD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روش تدریس مشخص شده است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 xml:space="preserve"> 􀂆</w:t>
      </w:r>
    </w:p>
    <w:p w14:paraId="6B9BDC79" w14:textId="7AFA4C70" w:rsidR="006D33D0" w:rsidRPr="00945709" w:rsidRDefault="006D33D0" w:rsidP="00E8358B">
      <w:pPr>
        <w:rPr>
          <w:rFonts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>در صورت بلی از کدام روش :</w:t>
      </w:r>
    </w:p>
    <w:p w14:paraId="6F53584D" w14:textId="4E046B76" w:rsidR="006D33D0" w:rsidRPr="00945709" w:rsidRDefault="006D33D0" w:rsidP="00390EAD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سخنرانی برنامه ریزی شده </w:t>
      </w:r>
      <w:r w:rsidR="00427858">
        <w:rPr>
          <w:rFonts w:cs="B Nazanin"/>
          <w:sz w:val="24"/>
          <w:szCs w:val="24"/>
        </w:rPr>
        <w:t xml:space="preserve"> </w:t>
      </w:r>
      <w:r w:rsidRPr="00945709">
        <w:rPr>
          <w:rFonts w:cs="B Nazanin"/>
          <w:sz w:val="24"/>
          <w:szCs w:val="24"/>
        </w:rPr>
        <w:t xml:space="preserve">Lecture </w:t>
      </w:r>
      <w:r w:rsidRPr="00945709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427858">
        <w:rPr>
          <w:rFonts w:cs="B Nazanin"/>
          <w:sz w:val="24"/>
          <w:szCs w:val="24"/>
        </w:rPr>
        <w:t xml:space="preserve"> </w:t>
      </w:r>
      <w:r w:rsidR="00390EAD">
        <w:rPr>
          <w:rFonts w:cs="B Nazanin"/>
          <w:sz w:val="24"/>
          <w:szCs w:val="24"/>
        </w:rPr>
        <w:t>Flipped teaching</w:t>
      </w:r>
      <w:r w:rsidRPr="00945709">
        <w:rPr>
          <w:rFonts w:cs="B Nazanin"/>
          <w:sz w:val="24"/>
          <w:szCs w:val="24"/>
        </w:rPr>
        <w:t xml:space="preserve"> </w:t>
      </w:r>
      <w:r w:rsidRPr="00945709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390EAD">
        <w:rPr>
          <w:rFonts w:cs="B Nazanin"/>
          <w:sz w:val="24"/>
          <w:szCs w:val="24"/>
        </w:rPr>
        <w:t>Role play model</w:t>
      </w:r>
      <w:r w:rsidR="00427858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2C462CE9" w14:textId="02C90639" w:rsidR="006D33D0" w:rsidRDefault="00427858" w:rsidP="00390EAD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cs="B Nazanin"/>
          <w:sz w:val="24"/>
          <w:szCs w:val="24"/>
        </w:rPr>
        <w:t xml:space="preserve"> </w:t>
      </w:r>
      <w:r w:rsidR="00390EAD">
        <w:rPr>
          <w:rFonts w:cs="B Nazanin"/>
          <w:sz w:val="24"/>
          <w:szCs w:val="24"/>
        </w:rPr>
        <w:t>Class discussion (Brain storming)</w:t>
      </w:r>
      <w:r w:rsidR="006D33D0" w:rsidRPr="00945709">
        <w:rPr>
          <w:rFonts w:cs="B Nazanin" w:hint="cs"/>
          <w:sz w:val="24"/>
          <w:szCs w:val="24"/>
          <w:rtl/>
        </w:rPr>
        <w:t xml:space="preserve"> </w:t>
      </w:r>
      <w:r w:rsidR="006D33D0" w:rsidRPr="00945709">
        <w:rPr>
          <w:rFonts w:ascii="Wingdings-Regular" w:hAnsi="BNazaninBold" w:cs="B Nazanin" w:hint="cs"/>
          <w:sz w:val="24"/>
          <w:szCs w:val="24"/>
        </w:rPr>
        <w:t>􀂆</w:t>
      </w:r>
      <w:r w:rsidR="006D33D0" w:rsidRPr="00945709">
        <w:rPr>
          <w:rFonts w:ascii="Wingdings-Regular" w:hAnsi="BNazaninBold" w:cs="B Nazanin"/>
          <w:sz w:val="24"/>
          <w:szCs w:val="24"/>
          <w:rtl/>
        </w:rPr>
        <w:tab/>
      </w:r>
      <w:r w:rsidR="006D33D0" w:rsidRPr="00945709">
        <w:rPr>
          <w:rFonts w:ascii="Wingdings-Regular" w:hAnsi="BNazaninBold" w:cs="B Nazanin"/>
          <w:sz w:val="24"/>
          <w:szCs w:val="24"/>
          <w:rtl/>
        </w:rPr>
        <w:tab/>
      </w:r>
      <w:r w:rsidR="00390EAD">
        <w:rPr>
          <w:rFonts w:cs="B Nazanin"/>
          <w:sz w:val="24"/>
          <w:szCs w:val="24"/>
        </w:rPr>
        <w:t xml:space="preserve"> team contest</w:t>
      </w:r>
      <w:r w:rsidR="00390EAD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="00390EAD" w:rsidRPr="00945709">
        <w:rPr>
          <w:rFonts w:ascii="Wingdings-Regular" w:hAnsi="BNazaninBold" w:cs="B Nazanin" w:hint="cs"/>
          <w:sz w:val="24"/>
          <w:szCs w:val="24"/>
        </w:rPr>
        <w:t>􀂆</w:t>
      </w:r>
      <w:r w:rsidR="006D33D0" w:rsidRPr="00945709">
        <w:rPr>
          <w:rFonts w:ascii="Wingdings-Regular" w:hAnsi="BNazaninBold" w:cs="B Nazanin"/>
          <w:sz w:val="24"/>
          <w:szCs w:val="24"/>
          <w:rtl/>
        </w:rPr>
        <w:tab/>
      </w:r>
      <w:r w:rsidR="00390EAD">
        <w:rPr>
          <w:rFonts w:cs="B Nazanin"/>
          <w:sz w:val="24"/>
          <w:szCs w:val="24"/>
        </w:rPr>
        <w:t>presentation (student)</w:t>
      </w:r>
      <w:r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="006D33D0"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</w:p>
    <w:p w14:paraId="75005D0B" w14:textId="13859AFB" w:rsidR="00390EAD" w:rsidRDefault="00390EAD" w:rsidP="00390EAD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 xml:space="preserve">در صورت استفاده از روش </w:t>
      </w:r>
      <w:r>
        <w:rPr>
          <w:rFonts w:cs="B Nazanin"/>
          <w:sz w:val="24"/>
          <w:szCs w:val="24"/>
        </w:rPr>
        <w:t>presentation (student)</w:t>
      </w:r>
      <w:r>
        <w:rPr>
          <w:rFonts w:ascii="Wingdings-Regular" w:hAnsi="BNazaninBold" w:cs="B Nazanin" w:hint="cs"/>
          <w:sz w:val="24"/>
          <w:szCs w:val="24"/>
          <w:rtl/>
        </w:rPr>
        <w:t xml:space="preserve"> چه میزان از کلاس به این روش اختصاص دارد؟</w:t>
      </w:r>
    </w:p>
    <w:p w14:paraId="12492B50" w14:textId="490A3F4B" w:rsidR="00390EAD" w:rsidRPr="00390EAD" w:rsidRDefault="00390EAD" w:rsidP="00390EAD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 w:rsidRPr="00390EAD">
        <w:rPr>
          <w:rFonts w:ascii="Wingdings-Regular" w:hAnsi="BNazaninBold" w:cs="B Nazanin" w:hint="cs"/>
          <w:b/>
          <w:bCs/>
          <w:sz w:val="26"/>
          <w:szCs w:val="28"/>
          <w:rtl/>
        </w:rPr>
        <w:t>محتوای دروس :</w:t>
      </w:r>
    </w:p>
    <w:p w14:paraId="138AA5E0" w14:textId="658B7BC2" w:rsidR="00390EAD" w:rsidRDefault="00390EAD" w:rsidP="00390EAD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 xml:space="preserve">آیا در محتوای درس، تغییری در کوریکولوم وزارتی ایجاد شده است در صورت بلی به چه میزان؟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42EF463A" w14:textId="2A2B8280" w:rsidR="00390EAD" w:rsidRDefault="00390EAD" w:rsidP="00390EAD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>آیا محتوای درس، با سایر دروس همپوشانی دارد؟</w:t>
      </w:r>
      <w:r w:rsidR="005C4E01">
        <w:rPr>
          <w:rStyle w:val="FootnoteReference"/>
          <w:rFonts w:ascii="Wingdings-Regular" w:hAnsi="BNazaninBold" w:cs="B Nazanin"/>
          <w:sz w:val="24"/>
          <w:szCs w:val="24"/>
          <w:rtl/>
        </w:rPr>
        <w:footnoteReference w:id="1"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5880196D" w14:textId="33253A91" w:rsidR="00390EAD" w:rsidRPr="00945709" w:rsidRDefault="00390EAD" w:rsidP="00390EAD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>آیا محتوای درس، برآورده کننده نیاز دانشجو می باشد؟</w:t>
      </w:r>
      <w:r w:rsidR="005C4E01">
        <w:rPr>
          <w:rStyle w:val="FootnoteReference"/>
          <w:rFonts w:ascii="Wingdings-Regular" w:hAnsi="BNazaninBold" w:cs="B Nazanin"/>
          <w:sz w:val="24"/>
          <w:szCs w:val="24"/>
          <w:rtl/>
        </w:rPr>
        <w:footnoteReference w:id="2"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1611EAC8" w14:textId="751DC809" w:rsidR="006D33D0" w:rsidRPr="00945709" w:rsidRDefault="00390EAD" w:rsidP="006D33D0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B Nazanin" w:hint="cs"/>
          <w:b/>
          <w:bCs/>
          <w:sz w:val="26"/>
          <w:szCs w:val="28"/>
          <w:rtl/>
        </w:rPr>
        <w:t>و</w:t>
      </w:r>
      <w:r w:rsidR="006D33D0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سمعی بصری :</w:t>
      </w:r>
    </w:p>
    <w:p w14:paraId="5F4B41F6" w14:textId="547E98FF" w:rsidR="006D33D0" w:rsidRPr="00945709" w:rsidRDefault="006D33D0" w:rsidP="006D33D0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استفاده از وسایل سمعی بصری ذکر شده است </w:t>
      </w:r>
      <w:r w:rsidR="00427858">
        <w:rPr>
          <w:rFonts w:ascii="Wingdings-Regular" w:hAnsi="BNazaninBold" w:cs="B Nazanin" w:hint="cs"/>
          <w:sz w:val="24"/>
          <w:szCs w:val="24"/>
          <w:rtl/>
        </w:rPr>
        <w:t xml:space="preserve">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47327389" w14:textId="37116DAC" w:rsidR="006D33D0" w:rsidRPr="00945709" w:rsidRDefault="00390EAD" w:rsidP="006D33D0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B Nazanin" w:hint="cs"/>
          <w:b/>
          <w:bCs/>
          <w:sz w:val="26"/>
          <w:szCs w:val="28"/>
          <w:rtl/>
        </w:rPr>
        <w:t>ز</w:t>
      </w:r>
      <w:r w:rsidR="006D33D0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روش ارزشیابی :</w:t>
      </w:r>
    </w:p>
    <w:p w14:paraId="3FCC855A" w14:textId="54C9849F" w:rsidR="006D33D0" w:rsidRPr="00945709" w:rsidRDefault="006D33D0" w:rsidP="00BC409A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>آیا در طرح درس روش های ارزشیابی مشخص شده است</w:t>
      </w:r>
      <w:r w:rsidR="00427858">
        <w:rPr>
          <w:rFonts w:ascii="Wingdings-Regular" w:hAnsi="BNazaninBold" w:cs="B Nazanin" w:hint="cs"/>
          <w:sz w:val="24"/>
          <w:szCs w:val="24"/>
          <w:rtl/>
        </w:rPr>
        <w:t xml:space="preserve">    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BC409A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3C44F62C" w14:textId="44F5D3B8" w:rsidR="009B3A42" w:rsidRDefault="006D33D0" w:rsidP="00427858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>آیا نحوه نمره</w:t>
      </w:r>
      <w:r w:rsidR="008424D3" w:rsidRPr="00945709">
        <w:rPr>
          <w:rFonts w:ascii="Wingdings-Regular" w:hAnsi="BNazaninBold" w:cs="B Nazanin" w:hint="cs"/>
          <w:sz w:val="24"/>
          <w:szCs w:val="24"/>
          <w:rtl/>
        </w:rPr>
        <w:t xml:space="preserve">‌دهی </w:t>
      </w:r>
      <w:r w:rsidR="009B3A42" w:rsidRPr="00945709">
        <w:rPr>
          <w:rFonts w:ascii="Wingdings-Regular" w:hAnsi="BNazaninBold" w:cs="B Nazanin" w:hint="cs"/>
          <w:sz w:val="24"/>
          <w:szCs w:val="24"/>
          <w:rtl/>
        </w:rPr>
        <w:t xml:space="preserve">در ارزشیابی مشخص شده است </w:t>
      </w:r>
      <w:r w:rsidR="009B3A42" w:rsidRPr="00945709">
        <w:rPr>
          <w:rFonts w:ascii="Wingdings-Regular" w:hAnsi="BNazaninBold" w:cs="B Nazanin"/>
          <w:sz w:val="24"/>
          <w:szCs w:val="24"/>
          <w:rtl/>
        </w:rPr>
        <w:tab/>
      </w:r>
      <w:r w:rsidR="009B3A42" w:rsidRPr="00945709">
        <w:rPr>
          <w:rFonts w:ascii="Wingdings-Regular" w:hAnsi="BNazaninBold" w:cs="B Nazanin"/>
          <w:sz w:val="24"/>
          <w:szCs w:val="24"/>
          <w:rtl/>
        </w:rPr>
        <w:tab/>
      </w:r>
      <w:r w:rsidR="009B3A42"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="009B3A42" w:rsidRPr="00945709">
        <w:rPr>
          <w:rFonts w:ascii="Wingdings-Regular" w:hAnsi="BNazaninBold" w:cs="B Nazanin" w:hint="cs"/>
          <w:sz w:val="24"/>
          <w:szCs w:val="24"/>
        </w:rPr>
        <w:t>􀂆</w:t>
      </w:r>
      <w:r w:rsidR="009B3A42"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="00427858">
        <w:rPr>
          <w:rFonts w:ascii="Wingdings-Regular" w:hAnsi="BNazaninBold" w:cs="B Nazanin"/>
          <w:sz w:val="24"/>
          <w:szCs w:val="24"/>
          <w:rtl/>
        </w:rPr>
        <w:tab/>
      </w:r>
      <w:r w:rsidR="00427858">
        <w:rPr>
          <w:rFonts w:ascii="Wingdings-Regular" w:hAnsi="BNazaninBold" w:cs="B Nazanin" w:hint="cs"/>
          <w:sz w:val="24"/>
          <w:szCs w:val="24"/>
          <w:rtl/>
        </w:rPr>
        <w:t xml:space="preserve">            </w:t>
      </w:r>
      <w:r w:rsidR="009B3A42"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="009B3A42"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7FC935E0" w14:textId="409D1F3D" w:rsidR="00390EAD" w:rsidRDefault="00390EAD" w:rsidP="00427858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 xml:space="preserve">آیا قوانین انضباطی مشخص شده است                                      </w:t>
      </w:r>
      <w:r w:rsidRPr="00390EAD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>
        <w:rPr>
          <w:rFonts w:ascii="Wingdings-Regular" w:hAnsi="BNazaninBold" w:cs="B Nazanin"/>
          <w:sz w:val="24"/>
          <w:szCs w:val="24"/>
          <w:rtl/>
        </w:rPr>
        <w:tab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4CF0DD54" w14:textId="54BD913B" w:rsidR="00BC409A" w:rsidRDefault="00BC409A" w:rsidP="00BC409A">
      <w:pPr>
        <w:rPr>
          <w:rFonts w:ascii="Wingdings-Regular" w:hAnsi="BNazaninBold" w:cs="B Nazanin"/>
          <w:sz w:val="24"/>
          <w:szCs w:val="24"/>
          <w:rtl/>
        </w:rPr>
      </w:pPr>
      <w:r>
        <w:rPr>
          <w:rFonts w:ascii="Wingdings-Regular" w:hAnsi="BNazaninBold" w:cs="B Nazanin" w:hint="cs"/>
          <w:sz w:val="24"/>
          <w:szCs w:val="24"/>
          <w:rtl/>
        </w:rPr>
        <w:t xml:space="preserve">آیا </w:t>
      </w:r>
      <w:r w:rsidRPr="00BC409A">
        <w:rPr>
          <w:rFonts w:ascii="Wingdings-Regular" w:hAnsi="BNazaninBold" w:cs="B Nazanin" w:hint="cs"/>
          <w:sz w:val="24"/>
          <w:szCs w:val="24"/>
          <w:rtl/>
        </w:rPr>
        <w:t xml:space="preserve">شرح </w:t>
      </w:r>
      <w:r w:rsidRPr="00BC409A">
        <w:rPr>
          <w:rFonts w:ascii="Wingdings-Regular" w:hAnsi="BNazaninBold" w:cs="B Nazanin"/>
          <w:sz w:val="24"/>
          <w:szCs w:val="24"/>
          <w:rtl/>
        </w:rPr>
        <w:t>وظا</w:t>
      </w:r>
      <w:r w:rsidRPr="00BC409A">
        <w:rPr>
          <w:rFonts w:ascii="Wingdings-Regular" w:hAnsi="BNazaninBold" w:cs="B Nazanin" w:hint="cs"/>
          <w:sz w:val="24"/>
          <w:szCs w:val="24"/>
          <w:rtl/>
        </w:rPr>
        <w:t>یف</w:t>
      </w:r>
      <w:r w:rsidRPr="00BC409A">
        <w:rPr>
          <w:rFonts w:ascii="Wingdings-Regular" w:hAnsi="BNazaninBold" w:cs="B Nazanin"/>
          <w:sz w:val="24"/>
          <w:szCs w:val="24"/>
          <w:rtl/>
        </w:rPr>
        <w:t xml:space="preserve"> و تکال</w:t>
      </w:r>
      <w:r w:rsidRPr="00BC409A">
        <w:rPr>
          <w:rFonts w:ascii="Wingdings-Regular" w:hAnsi="BNazaninBold" w:cs="B Nazanin" w:hint="cs"/>
          <w:sz w:val="24"/>
          <w:szCs w:val="24"/>
          <w:rtl/>
        </w:rPr>
        <w:t>یف</w:t>
      </w:r>
      <w:r w:rsidRPr="00BC409A">
        <w:rPr>
          <w:rFonts w:ascii="Wingdings-Regular" w:hAnsi="BNazaninBold" w:cs="B Nazanin"/>
          <w:sz w:val="24"/>
          <w:szCs w:val="24"/>
          <w:rtl/>
        </w:rPr>
        <w:t xml:space="preserve"> دانشجو</w:t>
      </w:r>
      <w:r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>
        <w:rPr>
          <w:rFonts w:ascii="Wingdings-Regular" w:hAnsi="BNazaninBold" w:cs="B Nazanin" w:hint="cs"/>
          <w:sz w:val="24"/>
          <w:szCs w:val="24"/>
          <w:rtl/>
        </w:rPr>
        <w:t xml:space="preserve">مشخص شده است                    </w:t>
      </w:r>
      <w:r w:rsidRPr="00390EAD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>
        <w:rPr>
          <w:rFonts w:ascii="Wingdings-Regular" w:hAnsi="BNazaninBold" w:cs="B Nazanin"/>
          <w:sz w:val="24"/>
          <w:szCs w:val="24"/>
          <w:rtl/>
        </w:rPr>
        <w:tab/>
      </w:r>
      <w:r>
        <w:rPr>
          <w:rFonts w:ascii="Wingdings-Regular" w:hAnsi="BNazaninBold" w:cs="B Nazanin" w:hint="cs"/>
          <w:sz w:val="24"/>
          <w:szCs w:val="24"/>
          <w:rtl/>
        </w:rPr>
        <w:t xml:space="preserve">    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2B52EFF7" w14:textId="3B1214B6" w:rsidR="009B3A42" w:rsidRPr="00945709" w:rsidRDefault="00390EAD" w:rsidP="00390EAD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B Nazanin" w:hint="cs"/>
          <w:b/>
          <w:bCs/>
          <w:sz w:val="26"/>
          <w:szCs w:val="28"/>
          <w:rtl/>
        </w:rPr>
        <w:t>ح</w:t>
      </w:r>
      <w:r w:rsidR="009B3A42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منابع :</w:t>
      </w:r>
    </w:p>
    <w:p w14:paraId="22B40F83" w14:textId="50EB76B7" w:rsidR="009B3A42" w:rsidRPr="00945709" w:rsidRDefault="009B3A42" w:rsidP="00427858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آیا منابع در طرح درس ذکر شده است </w:t>
      </w:r>
      <w:r w:rsid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="00427858">
        <w:rPr>
          <w:rFonts w:ascii="Wingdings-Regular" w:hAnsi="BNazaninBold" w:cs="B Nazanin" w:hint="cs"/>
          <w:sz w:val="24"/>
          <w:szCs w:val="24"/>
          <w:rtl/>
        </w:rPr>
        <w:t xml:space="preserve">                    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7CFD630B" w14:textId="15BB2584" w:rsidR="009B3A42" w:rsidRDefault="009B3A42" w:rsidP="00427858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آیا منابع با توجه به مقطع </w:t>
      </w:r>
      <w:r w:rsidRPr="00945709">
        <w:rPr>
          <w:rFonts w:cs="B Nazanin" w:hint="cs"/>
          <w:sz w:val="24"/>
          <w:szCs w:val="24"/>
          <w:rtl/>
        </w:rPr>
        <w:t>تحصیلی دانشجویان واضح می باشد</w:t>
      </w:r>
      <w:r w:rsidR="00427858">
        <w:rPr>
          <w:rFonts w:cs="B Nazanin" w:hint="cs"/>
          <w:sz w:val="24"/>
          <w:szCs w:val="24"/>
          <w:rtl/>
        </w:rPr>
        <w:t xml:space="preserve">       </w:t>
      </w:r>
      <w:r w:rsidRPr="00945709">
        <w:rPr>
          <w:rFonts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57A39333" w14:textId="77777777" w:rsidR="005C4E01" w:rsidRDefault="005C4E01" w:rsidP="00427858">
      <w:pPr>
        <w:rPr>
          <w:rFonts w:ascii="Wingdings-Regular" w:hAnsi="BNazaninBold" w:cs="B Nazanin"/>
          <w:sz w:val="24"/>
          <w:szCs w:val="24"/>
          <w:rtl/>
        </w:rPr>
      </w:pPr>
    </w:p>
    <w:p w14:paraId="3952F5C7" w14:textId="77777777" w:rsidR="005C4E01" w:rsidRPr="00945709" w:rsidRDefault="005C4E01" w:rsidP="00427858">
      <w:pPr>
        <w:rPr>
          <w:rFonts w:ascii="Wingdings-Regular" w:hAnsi="BNazaninBold" w:cs="B Nazanin"/>
          <w:sz w:val="24"/>
          <w:szCs w:val="24"/>
          <w:rtl/>
        </w:rPr>
      </w:pPr>
      <w:bookmarkStart w:id="0" w:name="_GoBack"/>
      <w:bookmarkEnd w:id="0"/>
    </w:p>
    <w:p w14:paraId="4128220B" w14:textId="34267A5A" w:rsidR="009B3A42" w:rsidRPr="00945709" w:rsidRDefault="00390EAD" w:rsidP="006D33D0">
      <w:pPr>
        <w:rPr>
          <w:rFonts w:ascii="Wingdings-Regular" w:hAnsi="BNazaninBold" w:cs="B Nazanin"/>
          <w:b/>
          <w:bCs/>
          <w:sz w:val="26"/>
          <w:szCs w:val="28"/>
          <w:rtl/>
        </w:rPr>
      </w:pPr>
      <w:r>
        <w:rPr>
          <w:rFonts w:ascii="Wingdings-Regular" w:hAnsi="BNazaninBold" w:cs="B Nazanin" w:hint="cs"/>
          <w:b/>
          <w:bCs/>
          <w:sz w:val="26"/>
          <w:szCs w:val="28"/>
          <w:rtl/>
        </w:rPr>
        <w:t>و</w:t>
      </w:r>
      <w:r w:rsidR="009B3A42" w:rsidRPr="00945709">
        <w:rPr>
          <w:rFonts w:ascii="Wingdings-Regular" w:hAnsi="BNazaninBold" w:cs="B Nazanin" w:hint="cs"/>
          <w:b/>
          <w:bCs/>
          <w:sz w:val="26"/>
          <w:szCs w:val="28"/>
          <w:rtl/>
        </w:rPr>
        <w:t>) جدول زمانبندی :</w:t>
      </w:r>
    </w:p>
    <w:p w14:paraId="7A335C01" w14:textId="2772CA0B" w:rsidR="009B3A42" w:rsidRPr="00945709" w:rsidRDefault="009B3A42" w:rsidP="006D33D0">
      <w:pPr>
        <w:rPr>
          <w:rFonts w:ascii="Wingdings-Regular" w:hAnsi="BNazaninBold"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جدول زمانبندی مشخص شده است </w:t>
      </w:r>
      <w:r w:rsid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خیر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02BAEEDC" w14:textId="4B07A81D" w:rsidR="009B3A42" w:rsidRPr="00945709" w:rsidRDefault="009B3A42" w:rsidP="00390EAD">
      <w:pPr>
        <w:rPr>
          <w:rFonts w:cs="B Nazanin"/>
          <w:sz w:val="24"/>
          <w:szCs w:val="24"/>
          <w:rtl/>
        </w:rPr>
      </w:pPr>
      <w:r w:rsidRPr="00945709">
        <w:rPr>
          <w:rFonts w:ascii="Wingdings-Regular" w:hAnsi="BNazaninBold" w:cs="B Nazanin" w:hint="cs"/>
          <w:sz w:val="24"/>
          <w:szCs w:val="24"/>
          <w:rtl/>
        </w:rPr>
        <w:t>در صورت پاسخ مثبت تعداد جلسات متناسب با میزان واحد و اهداف ویژه ارائه شده است</w:t>
      </w:r>
      <w:r w:rsidR="00390EAD">
        <w:rPr>
          <w:rFonts w:ascii="Wingdings-Regular" w:hAnsi="BNazaninBold" w:cs="B Nazanin" w:hint="cs"/>
          <w:sz w:val="24"/>
          <w:szCs w:val="24"/>
          <w:rtl/>
        </w:rPr>
        <w:t xml:space="preserve">  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بلی </w:t>
      </w:r>
      <w:r w:rsidRPr="00945709">
        <w:rPr>
          <w:rFonts w:ascii="Wingdings-Regular" w:hAnsi="BNazaninBold" w:cs="B Nazanin" w:hint="cs"/>
          <w:sz w:val="24"/>
          <w:szCs w:val="24"/>
        </w:rPr>
        <w:t>􀂆</w:t>
      </w:r>
      <w:r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/>
          <w:sz w:val="24"/>
          <w:szCs w:val="24"/>
          <w:rtl/>
        </w:rPr>
        <w:tab/>
      </w:r>
      <w:r w:rsidRPr="00945709">
        <w:rPr>
          <w:rFonts w:ascii="Wingdings-Regular" w:hAnsi="BNazaninBold" w:cs="B Nazanin" w:hint="cs"/>
          <w:sz w:val="24"/>
          <w:szCs w:val="24"/>
          <w:rtl/>
        </w:rPr>
        <w:t>خیر</w:t>
      </w:r>
      <w:r w:rsidR="00945709" w:rsidRPr="00945709">
        <w:rPr>
          <w:rFonts w:ascii="Wingdings-Regular" w:hAnsi="BNazaninBold" w:cs="B Nazanin" w:hint="cs"/>
          <w:sz w:val="24"/>
          <w:szCs w:val="24"/>
          <w:rtl/>
        </w:rPr>
        <w:t xml:space="preserve"> </w:t>
      </w:r>
      <w:r w:rsidR="00945709" w:rsidRPr="00945709">
        <w:rPr>
          <w:rFonts w:ascii="Wingdings-Regular" w:hAnsi="BNazaninBold" w:cs="B Nazanin" w:hint="cs"/>
          <w:sz w:val="24"/>
          <w:szCs w:val="24"/>
        </w:rPr>
        <w:t>􀂆</w:t>
      </w:r>
    </w:p>
    <w:p w14:paraId="49591EDA" w14:textId="77777777" w:rsidR="005C4E01" w:rsidRDefault="005C4E01" w:rsidP="009B3A42">
      <w:pPr>
        <w:jc w:val="right"/>
        <w:rPr>
          <w:rFonts w:cs="B Nazanin"/>
          <w:sz w:val="24"/>
          <w:szCs w:val="24"/>
          <w:rtl/>
        </w:rPr>
      </w:pPr>
    </w:p>
    <w:p w14:paraId="7A061DEF" w14:textId="3ADDB558" w:rsidR="009B3A42" w:rsidRPr="00945709" w:rsidRDefault="009B3A42" w:rsidP="009B3A42">
      <w:pPr>
        <w:jc w:val="right"/>
        <w:rPr>
          <w:rFonts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>نام و نام خانوادگی تکمیل کننده فرم</w:t>
      </w:r>
    </w:p>
    <w:p w14:paraId="6682CEED" w14:textId="71018667" w:rsidR="009B3A42" w:rsidRPr="00945709" w:rsidRDefault="009B3A42" w:rsidP="009B3A42">
      <w:pPr>
        <w:jc w:val="right"/>
        <w:rPr>
          <w:rFonts w:cs="B Nazanin"/>
          <w:sz w:val="24"/>
          <w:szCs w:val="24"/>
          <w:rtl/>
        </w:rPr>
      </w:pPr>
      <w:r w:rsidRPr="00945709">
        <w:rPr>
          <w:rFonts w:cs="B Nazanin" w:hint="cs"/>
          <w:sz w:val="24"/>
          <w:szCs w:val="24"/>
          <w:rtl/>
        </w:rPr>
        <w:t xml:space="preserve">      تاریخ و امضا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 </w:t>
      </w:r>
      <w:r w:rsidRPr="00945709">
        <w:rPr>
          <w:rFonts w:cs="B Nazanin"/>
          <w:sz w:val="24"/>
          <w:szCs w:val="24"/>
          <w:rtl/>
        </w:rPr>
        <w:tab/>
      </w:r>
      <w:r w:rsidRPr="00945709">
        <w:rPr>
          <w:rFonts w:cs="B Nazanin" w:hint="cs"/>
          <w:sz w:val="24"/>
          <w:szCs w:val="24"/>
          <w:rtl/>
        </w:rPr>
        <w:t xml:space="preserve">   </w:t>
      </w:r>
    </w:p>
    <w:sectPr w:rsidR="009B3A42" w:rsidRPr="00945709" w:rsidSect="00427858">
      <w:headerReference w:type="default" r:id="rId7"/>
      <w:pgSz w:w="11906" w:h="16838"/>
      <w:pgMar w:top="1418" w:right="1440" w:bottom="1440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5092CC" w14:textId="77777777" w:rsidR="00E914A9" w:rsidRDefault="00E914A9" w:rsidP="00945709">
      <w:pPr>
        <w:spacing w:after="0" w:line="240" w:lineRule="auto"/>
      </w:pPr>
      <w:r>
        <w:separator/>
      </w:r>
    </w:p>
  </w:endnote>
  <w:endnote w:type="continuationSeparator" w:id="0">
    <w:p w14:paraId="1EA01204" w14:textId="77777777" w:rsidR="00E914A9" w:rsidRDefault="00E914A9" w:rsidP="00945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Nazanin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Yagut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Wingdings-Regular">
    <w:altName w:val="Wingdings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413A7E" w14:textId="77777777" w:rsidR="00E914A9" w:rsidRDefault="00E914A9" w:rsidP="00945709">
      <w:pPr>
        <w:spacing w:after="0" w:line="240" w:lineRule="auto"/>
      </w:pPr>
      <w:r>
        <w:separator/>
      </w:r>
    </w:p>
  </w:footnote>
  <w:footnote w:type="continuationSeparator" w:id="0">
    <w:p w14:paraId="52A75D8C" w14:textId="77777777" w:rsidR="00E914A9" w:rsidRDefault="00E914A9" w:rsidP="00945709">
      <w:pPr>
        <w:spacing w:after="0" w:line="240" w:lineRule="auto"/>
      </w:pPr>
      <w:r>
        <w:continuationSeparator/>
      </w:r>
    </w:p>
  </w:footnote>
  <w:footnote w:id="1">
    <w:p w14:paraId="623A3A9F" w14:textId="589F9FBC" w:rsidR="005C4E01" w:rsidRDefault="005C4E01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5C4E01">
        <w:rPr>
          <w:rFonts w:cs="B Nazanin" w:hint="cs"/>
          <w:sz w:val="24"/>
          <w:szCs w:val="24"/>
          <w:rtl/>
        </w:rPr>
        <w:t>ارجاع به کمیته برنامه ریزی درسی</w:t>
      </w:r>
    </w:p>
  </w:footnote>
  <w:footnote w:id="2">
    <w:p w14:paraId="36449176" w14:textId="710E36CC" w:rsidR="005C4E01" w:rsidRDefault="005C4E01">
      <w:pPr>
        <w:pStyle w:val="FootnoteText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5C4E01">
        <w:rPr>
          <w:rFonts w:cs="B Nazanin" w:hint="cs"/>
          <w:sz w:val="24"/>
          <w:szCs w:val="24"/>
          <w:rtl/>
        </w:rPr>
        <w:t>ارجاع به کمیته برنامه ریزی درسی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60FC" w14:textId="0E2B93AA" w:rsidR="00945709" w:rsidRDefault="00945709" w:rsidP="00945709">
    <w:pPr>
      <w:pStyle w:val="Header"/>
      <w:jc w:val="center"/>
    </w:pPr>
    <w:r w:rsidRPr="00B7317C">
      <w:rPr>
        <w:rFonts w:cs="B Nazanin"/>
        <w:noProof/>
      </w:rPr>
      <w:drawing>
        <wp:inline distT="0" distB="0" distL="0" distR="0" wp14:anchorId="38CCA924" wp14:editId="1E818F64">
          <wp:extent cx="3916680" cy="789653"/>
          <wp:effectExtent l="0" t="0" r="0" b="0"/>
          <wp:docPr id="1" name="Picture 1" descr="مرکز آموزش عالی علوم پزشکی وارستگا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مرکز آموزش عالی علوم پزشکی وارستگا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0386" cy="80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DAxMbO0sDA1MzZS0lEKTi0uzszPAykwrAUA4dSDJSwAAAA="/>
  </w:docVars>
  <w:rsids>
    <w:rsidRoot w:val="00E8358B"/>
    <w:rsid w:val="000E35ED"/>
    <w:rsid w:val="00390EAD"/>
    <w:rsid w:val="00427858"/>
    <w:rsid w:val="00486459"/>
    <w:rsid w:val="00537855"/>
    <w:rsid w:val="005C4E01"/>
    <w:rsid w:val="006D33D0"/>
    <w:rsid w:val="008424D3"/>
    <w:rsid w:val="00945709"/>
    <w:rsid w:val="009B3A42"/>
    <w:rsid w:val="00B102DA"/>
    <w:rsid w:val="00BC409A"/>
    <w:rsid w:val="00E8358B"/>
    <w:rsid w:val="00E90F68"/>
    <w:rsid w:val="00E914A9"/>
    <w:rsid w:val="00ED4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d8beec"/>
    </o:shapedefaults>
    <o:shapelayout v:ext="edit">
      <o:idmap v:ext="edit" data="1"/>
    </o:shapelayout>
  </w:shapeDefaults>
  <w:decimalSymbol w:val="."/>
  <w:listSeparator w:val=","/>
  <w14:docId w14:val="4FBC8670"/>
  <w15:chartTrackingRefBased/>
  <w15:docId w15:val="{ED5B7999-7E65-46BD-9151-93E34E2C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7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709"/>
  </w:style>
  <w:style w:type="paragraph" w:styleId="Footer">
    <w:name w:val="footer"/>
    <w:basedOn w:val="Normal"/>
    <w:link w:val="FooterChar"/>
    <w:uiPriority w:val="99"/>
    <w:unhideWhenUsed/>
    <w:rsid w:val="009457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709"/>
  </w:style>
  <w:style w:type="paragraph" w:styleId="FootnoteText">
    <w:name w:val="footnote text"/>
    <w:basedOn w:val="Normal"/>
    <w:link w:val="FootnoteTextChar"/>
    <w:uiPriority w:val="99"/>
    <w:semiHidden/>
    <w:unhideWhenUsed/>
    <w:rsid w:val="005C4E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4E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4E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F67FE-33FB-4AEB-B437-3E4E29F17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F1</cp:lastModifiedBy>
  <cp:revision>3</cp:revision>
  <dcterms:created xsi:type="dcterms:W3CDTF">2021-04-17T06:07:00Z</dcterms:created>
  <dcterms:modified xsi:type="dcterms:W3CDTF">2021-04-17T06:10:00Z</dcterms:modified>
</cp:coreProperties>
</file>